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D4349" w:rsidRDefault="0063366C">
      <w:pPr>
        <w:rPr>
          <w:rtl/>
        </w:rPr>
      </w:pPr>
      <w:r>
        <w:rPr>
          <w:rFonts w:hint="cs"/>
          <w:rtl/>
        </w:rPr>
        <w:t>ددر این سوال در فانکشن داده شده ابتدا ولیو ها تعریف شده اند</w:t>
      </w:r>
    </w:p>
    <w:p w:rsidR="0063366C" w:rsidRDefault="0063366C">
      <w:pPr>
        <w:rPr>
          <w:rFonts w:hint="cs"/>
          <w:rtl/>
        </w:rPr>
      </w:pPr>
      <w:r>
        <w:rPr>
          <w:rFonts w:hint="cs"/>
          <w:rtl/>
        </w:rPr>
        <w:t xml:space="preserve">سپس مقدار دهی انجام شده </w:t>
      </w:r>
    </w:p>
    <w:p w:rsidR="0063366C" w:rsidRDefault="0063366C" w:rsidP="0063366C">
      <w:pPr>
        <w:rPr>
          <w:rtl/>
        </w:rPr>
      </w:pPr>
      <w:r>
        <w:rPr>
          <w:rFonts w:hint="cs"/>
          <w:rtl/>
        </w:rPr>
        <w:t>ولیو اینپوت ها انتخاب شده و در داخل متغیر فیلتر ریخته شده است</w:t>
      </w:r>
    </w:p>
    <w:p w:rsidR="0063366C" w:rsidRDefault="0063366C" w:rsidP="0063366C">
      <w:r>
        <w:rPr>
          <w:rFonts w:hint="cs"/>
          <w:rtl/>
        </w:rPr>
        <w:t xml:space="preserve">سپس با استفاده از یک حلقه </w:t>
      </w:r>
      <w:r>
        <w:t>for</w:t>
      </w:r>
      <w:r>
        <w:rPr>
          <w:rFonts w:hint="cs"/>
          <w:rtl/>
        </w:rPr>
        <w:t xml:space="preserve"> و شرط گذاری روی محتوای داخل ردیف های جدول  در صورت بزرگ تر بودن شماره ایندکس از </w:t>
      </w:r>
      <w:r>
        <w:t>-1</w:t>
      </w:r>
      <w:r>
        <w:rPr>
          <w:rFonts w:hint="cs"/>
          <w:rtl/>
        </w:rPr>
        <w:t xml:space="preserve"> فیلتر انجام شده و سرچ صورت میگیرد و نمایش داده میشود</w:t>
      </w:r>
      <w:bookmarkStart w:id="0" w:name="_GoBack"/>
      <w:bookmarkEnd w:id="0"/>
    </w:p>
    <w:p w:rsidR="0063366C" w:rsidRDefault="0063366C">
      <w:pPr>
        <w:rPr>
          <w:rFonts w:hint="cs"/>
        </w:rPr>
      </w:pPr>
    </w:p>
    <w:sectPr w:rsidR="0063366C" w:rsidSect="00370D22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wtDQ3NzI3MTE0NLNU0lEKTi0uzszPAykwrAUARB5D7iwAAAA="/>
  </w:docVars>
  <w:rsids>
    <w:rsidRoot w:val="0063366C"/>
    <w:rsid w:val="00370D22"/>
    <w:rsid w:val="0063366C"/>
    <w:rsid w:val="00BD4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chartTrackingRefBased/>
  <w15:docId w15:val="{78C4DC08-EB63-4003-9E6E-049DAD141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6</Words>
  <Characters>268</Characters>
  <Application>Microsoft Office Word</Application>
  <DocSecurity>0</DocSecurity>
  <Lines>2</Lines>
  <Paragraphs>1</Paragraphs>
  <ScaleCrop>false</ScaleCrop>
  <Company/>
  <LinksUpToDate>false</LinksUpToDate>
  <CharactersWithSpaces>3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a</dc:creator>
  <cp:keywords/>
  <dc:description/>
  <cp:lastModifiedBy>rana</cp:lastModifiedBy>
  <cp:revision>1</cp:revision>
  <dcterms:created xsi:type="dcterms:W3CDTF">2021-05-21T19:42:00Z</dcterms:created>
  <dcterms:modified xsi:type="dcterms:W3CDTF">2021-05-21T19:47:00Z</dcterms:modified>
</cp:coreProperties>
</file>